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Doctor General Practitioner position at [Hospital/Clinic Name] in Canada, Toronto. As a dedicated and compassionate physician with extensive experience in family medicine, I am eager to contribute my clinical expertise, cultural sensitivity, and commitment to patient-centered care within the dynamic healthcare environment of Canada. Having completed my medical training and practice in [Your Country], I am now seeking opportunities to further my career in a country renowned for its high standards of healthcare and inclusive communities. This role aligns perfectly with my professional goals, and I am confident that my qualifications and passion for general practice make me an ideal candidate for this position.</w:t>
      </w:r>
    </w:p>
    <w:bookmarkStart w:id="20" w:name="X55540c2f4867d8c09377a05711e45f1235303e4"/>
    <w:p>
      <w:pPr>
        <w:pStyle w:val="Heading2"/>
      </w:pPr>
      <w:r>
        <w:t xml:space="preserve">Doctor General Practitioner: A Commitment to Holistic Care</w:t>
      </w:r>
    </w:p>
    <w:p>
      <w:pPr>
        <w:pStyle w:val="FirstParagraph"/>
      </w:pPr>
      <w:r>
        <w:t xml:space="preserve">As a Doctor General Practitioner, I have always prioritized the comprehensive and continuous care of patients across all age groups. My career has been defined by a deep understanding of the complexities of primary healthcare, including preventive medicine, chronic disease management, and acute care. In my previous roles, I have worked closely with diverse populations, ensuring that each patient receives personalized attention tailored to their unique needs. This experience has honed my ability to build trust through empathy and effective communication—a cornerstone of successful general practice in Canada.</w:t>
      </w:r>
    </w:p>
    <w:p>
      <w:pPr>
        <w:pStyle w:val="BodyText"/>
      </w:pPr>
      <w:r>
        <w:t xml:space="preserve">Canada’s healthcare system is a model of accessibility and equity, and I am particularly drawn to the opportunity to work within this framework. In Toronto, a city known for its cultural diversity and fast-paced lifestyle, the role of a General Practitioner is critical in addressing the varied health needs of its residents. I am especially interested in contributing to initiatives that promote preventive care and community health, which are central to the Canadian approach to medicine. My ability to adapt to different clinical settings and collaborate with multidisciplinary teams makes me well-suited for this role.</w:t>
      </w:r>
    </w:p>
    <w:bookmarkEnd w:id="20"/>
    <w:bookmarkStart w:id="21" w:name="X70b84c82fa6074c67b0f6aa233af5be75da32f3"/>
    <w:p>
      <w:pPr>
        <w:pStyle w:val="Heading2"/>
      </w:pPr>
      <w:r>
        <w:t xml:space="preserve">Canada Toronto: A Hub for Medical Innovation and Cultural Exchange</w:t>
      </w:r>
    </w:p>
    <w:p>
      <w:pPr>
        <w:pStyle w:val="FirstParagraph"/>
      </w:pPr>
      <w:r>
        <w:t xml:space="preserve">Choosing Canada as a destination for my professional growth is a decision rooted in both personal and professional aspirations. Toronto, in particular, stands out as a vibrant city where medical innovation thrives alongside cultural inclusivity. The opportunity to work in such an environment excites me, as it allows me to engage with patients from diverse backgrounds while contributing to the advancement of healthcare practices. I have long admired Canada’s emphasis on patient-centered care and its commitment to reducing health disparities, values that resonate deeply with my own philosophy as a physician.</w:t>
      </w:r>
    </w:p>
    <w:p>
      <w:pPr>
        <w:pStyle w:val="BodyText"/>
      </w:pPr>
      <w:r>
        <w:t xml:space="preserve">My understanding of the Canadian healthcare system is informed by both academic study and firsthand experience. I am familiar with provincial regulations, including those in Ontario, which govern the delivery of primary care services. This knowledge enables me to navigate the system effectively while ensuring compliance with ethical and legal standards. Furthermore, my proficiency in English (and any other languages relevant to Toronto’s communities) allows me to communicate clearly with patients and colleagues, fostering a sense of trust and collaboration.</w:t>
      </w:r>
    </w:p>
    <w:bookmarkEnd w:id="21"/>
    <w:bookmarkStart w:id="22" w:name="professional-experience-and-achievements"/>
    <w:p>
      <w:pPr>
        <w:pStyle w:val="Heading2"/>
      </w:pPr>
      <w:r>
        <w:t xml:space="preserve">Professional Experience and Achievements</w:t>
      </w:r>
    </w:p>
    <w:p>
      <w:pPr>
        <w:pStyle w:val="FirstParagraph"/>
      </w:pPr>
      <w:r>
        <w:t xml:space="preserve">Throughout my career as a Doctor General Practitioner, I have consistently demonstrated a commitment to excellence in clinical practice. At [Previous Workplace], I managed a patient panel of over 1,000 individuals, providing care for conditions ranging from common infections to chronic illnesses such as diabetes and hypertension. My approach emphasizes preventive care, with regular health screenings and education on lifestyle modifications to reduce the risk of disease. This proactive strategy has led to improved patient outcomes and a strong sense of community trust.</w:t>
      </w:r>
    </w:p>
    <w:p>
      <w:pPr>
        <w:pStyle w:val="BodyText"/>
      </w:pPr>
      <w:r>
        <w:t xml:space="preserve">In addition to clinical work, I have been actively involved in medical education and mentorship. I have supervised trainees from various medical schools, sharing my knowledge and fostering their growth as future healthcare professionals. My leadership skills were further developed through participation in quality improvement projects, where I collaborated with colleagues to enhance patient safety and streamline clinic operations. These experiences have equipped me with the ability to contribute meaningfully to a team-oriented environment like [Hospital/Clinic Name].</w:t>
      </w:r>
    </w:p>
    <w:bookmarkEnd w:id="22"/>
    <w:bookmarkStart w:id="23" w:name="X54864315aa6d53c752603a0172db9625fbb88fe"/>
    <w:p>
      <w:pPr>
        <w:pStyle w:val="Heading2"/>
      </w:pPr>
      <w:r>
        <w:t xml:space="preserve">Why Canada Toronto? A Perfect Match for My Goals</w:t>
      </w:r>
    </w:p>
    <w:p>
      <w:pPr>
        <w:pStyle w:val="FirstParagraph"/>
      </w:pPr>
      <w:r>
        <w:t xml:space="preserve">The decision to pursue a career as a Doctor General Practitioner in Canada, specifically in Toronto, is driven by the city’s reputation as a global leader in healthcare and innovation. Toronto’s hospitals and clinics are at the forefront of medical research, offering opportunities to stay updated on the latest advancements in patient care. I am particularly interested in engaging with initiatives that leverage technology to improve access to healthcare, such as telemedicine and electronic health records—tools that are increasingly vital in today’s rapidly evolving medical landscape.</w:t>
      </w:r>
    </w:p>
    <w:p>
      <w:pPr>
        <w:pStyle w:val="BodyText"/>
      </w:pPr>
      <w:r>
        <w:t xml:space="preserve">Moreover, Toronto’s multicultural population presents a unique opportunity to apply my skills in a setting where cultural competence is essential. I have experience working with patients from diverse backgrounds, and I am committed to ensuring that all individuals receive equitable care regardless of their language, ethnicity, or socioeconomic status. This aligns perfectly with Canada’s values of inclusivity and social responsibility, which I strive to uphold in every aspect of my work.</w:t>
      </w:r>
    </w:p>
    <w:bookmarkEnd w:id="23"/>
    <w:bookmarkStart w:id="24" w:name="conclusion"/>
    <w:p>
      <w:pPr>
        <w:pStyle w:val="Heading2"/>
      </w:pPr>
      <w:r>
        <w:t xml:space="preserve">Conclusion</w:t>
      </w:r>
    </w:p>
    <w:p>
      <w:pPr>
        <w:pStyle w:val="FirstParagraph"/>
      </w:pPr>
      <w:r>
        <w:t xml:space="preserve">In conclusion, I am excited about the possibility of joining [Hospital/Clinic Name] as a Doctor General Practitioner in Canada Toronto. My combination of clinical expertise, cultural sensitivity, and dedication to patient care positions me to make a meaningful contribution to your team. I am eager to bring my skills and passion for primary healthcare to a setting where I can continue growing professionally while positively impacting the lives of patients.</w:t>
      </w:r>
    </w:p>
    <w:p>
      <w:pPr>
        <w:pStyle w:val="BodyText"/>
      </w:pPr>
      <w:r>
        <w:t xml:space="preserve">Thank you for considering my application. I would welcome the opportunity to discuss how my background and vision align with the goals of [Hospital/Clinic Name]. Please feel free to contact me at [Your Phone Number] or [Your Email Address] at your earliest convenience. I look forward to the possibility of contributing to the continued success of your organizatio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03:54Z</dcterms:created>
  <dcterms:modified xsi:type="dcterms:W3CDTF">2026-07-21T01:03:54Z</dcterms:modified>
</cp:coreProperties>
</file>

<file path=docProps/custom.xml><?xml version="1.0" encoding="utf-8"?>
<Properties xmlns="http://schemas.openxmlformats.org/officeDocument/2006/custom-properties" xmlns:vt="http://schemas.openxmlformats.org/officeDocument/2006/docPropsVTypes"/>
</file>